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E19C0" w14:textId="77777777" w:rsidR="00DD59F6" w:rsidRDefault="00DD59F6" w:rsidP="00DD59F6">
      <w:pPr>
        <w:jc w:val="center"/>
        <w:rPr>
          <w:rFonts w:ascii="Garamond" w:hAnsi="Garamond"/>
          <w:b/>
          <w:smallCaps/>
          <w:sz w:val="28"/>
          <w:szCs w:val="28"/>
        </w:rPr>
      </w:pPr>
      <w:r>
        <w:rPr>
          <w:rFonts w:ascii="Garamond" w:hAnsi="Garamond"/>
          <w:b/>
          <w:smallCaps/>
          <w:sz w:val="28"/>
          <w:szCs w:val="28"/>
        </w:rPr>
        <w:t>___________________</w:t>
      </w:r>
      <w:r w:rsidRPr="00AB7F83">
        <w:rPr>
          <w:rFonts w:ascii="Calibri" w:hAnsi="Calibri" w:cs="Calibri"/>
          <w:sz w:val="28"/>
          <w:szCs w:val="28"/>
          <w:lang w:val="sq-AL"/>
        </w:rPr>
        <w:object w:dxaOrig="792" w:dyaOrig="922" w14:anchorId="564F30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75pt;height:45.75pt" o:ole="">
            <v:imagedata r:id="rId8" o:title=""/>
          </v:shape>
          <o:OLEObject Type="Embed" ProgID="PBrush" ShapeID="_x0000_i1025" DrawAspect="Content" ObjectID="_1814263130" r:id="rId9"/>
        </w:object>
      </w:r>
      <w:r>
        <w:rPr>
          <w:rFonts w:ascii="Garamond" w:hAnsi="Garamond"/>
          <w:b/>
          <w:smallCaps/>
          <w:sz w:val="28"/>
          <w:szCs w:val="28"/>
        </w:rPr>
        <w:t>_________________</w:t>
      </w:r>
    </w:p>
    <w:p w14:paraId="4D2EB1AB" w14:textId="77777777" w:rsidR="00DD59F6" w:rsidRDefault="00DD59F6" w:rsidP="00DD59F6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EPUBLIKA E SHQIPËRISË</w:t>
      </w:r>
    </w:p>
    <w:p w14:paraId="1362BB93" w14:textId="77777777" w:rsidR="00DD59F6" w:rsidRPr="00095036" w:rsidRDefault="00DD59F6" w:rsidP="00DD59F6">
      <w:pPr>
        <w:autoSpaceDE w:val="0"/>
        <w:autoSpaceDN w:val="0"/>
        <w:adjustRightInd w:val="0"/>
        <w:jc w:val="center"/>
        <w:rPr>
          <w:b/>
          <w:bCs/>
        </w:rPr>
      </w:pPr>
      <w:r w:rsidRPr="00095036">
        <w:rPr>
          <w:b/>
          <w:bCs/>
        </w:rPr>
        <w:t>BASHKIA PËRMET</w:t>
      </w:r>
    </w:p>
    <w:p w14:paraId="4DC2B0B2" w14:textId="77777777" w:rsidR="00DD59F6" w:rsidRPr="00095036" w:rsidRDefault="00DD59F6" w:rsidP="00DD59F6">
      <w:pPr>
        <w:autoSpaceDE w:val="0"/>
        <w:autoSpaceDN w:val="0"/>
        <w:adjustRightInd w:val="0"/>
        <w:jc w:val="center"/>
        <w:rPr>
          <w:b/>
          <w:bCs/>
        </w:rPr>
      </w:pPr>
      <w:r w:rsidRPr="00095036">
        <w:rPr>
          <w:b/>
          <w:bCs/>
        </w:rPr>
        <w:t>KËSHILLI BASHKIAK</w:t>
      </w:r>
    </w:p>
    <w:p w14:paraId="2039F8F4" w14:textId="77777777" w:rsidR="00C53BCF" w:rsidRDefault="00C53BCF" w:rsidP="00DD59F6">
      <w:pPr>
        <w:tabs>
          <w:tab w:val="left" w:pos="945"/>
          <w:tab w:val="center" w:pos="4819"/>
        </w:tabs>
        <w:spacing w:after="160" w:line="259" w:lineRule="auto"/>
        <w:rPr>
          <w:b/>
          <w:sz w:val="32"/>
          <w:szCs w:val="32"/>
          <w:u w:val="single"/>
          <w:lang w:val="sq-AL"/>
        </w:rPr>
      </w:pPr>
    </w:p>
    <w:p w14:paraId="0EF389A3" w14:textId="584A4FF7" w:rsidR="00AD314C" w:rsidRPr="00C53BCF" w:rsidRDefault="00176B7B" w:rsidP="00C53BCF">
      <w:pPr>
        <w:shd w:val="clear" w:color="auto" w:fill="C5E0B3" w:themeFill="accent6" w:themeFillTint="66"/>
        <w:spacing w:before="360"/>
        <w:jc w:val="center"/>
        <w:rPr>
          <w:b/>
          <w:sz w:val="32"/>
          <w:szCs w:val="32"/>
          <w:lang w:val="sq-AL"/>
        </w:rPr>
      </w:pPr>
      <w:r>
        <w:rPr>
          <w:b/>
          <w:sz w:val="34"/>
          <w:szCs w:val="34"/>
          <w:lang w:val="sq-AL"/>
        </w:rPr>
        <w:t>SESION INFORMIMI</w:t>
      </w:r>
      <w:r w:rsidR="00C53BCF" w:rsidRPr="00C53BCF">
        <w:rPr>
          <w:b/>
          <w:sz w:val="34"/>
          <w:szCs w:val="34"/>
          <w:lang w:val="sq-AL"/>
        </w:rPr>
        <w:t xml:space="preserve"> </w:t>
      </w:r>
      <w:r w:rsidR="00AD314C" w:rsidRPr="00C53BCF">
        <w:rPr>
          <w:b/>
          <w:sz w:val="32"/>
          <w:szCs w:val="32"/>
          <w:lang w:val="sq-AL"/>
        </w:rPr>
        <w:t xml:space="preserve">PËR </w:t>
      </w:r>
      <w:r>
        <w:rPr>
          <w:b/>
          <w:sz w:val="32"/>
          <w:szCs w:val="32"/>
          <w:lang w:val="sq-AL"/>
        </w:rPr>
        <w:t>KOMUNITETIN</w:t>
      </w:r>
    </w:p>
    <w:p w14:paraId="28276708" w14:textId="17DE9558" w:rsidR="00C53BCF" w:rsidRPr="00C53BCF" w:rsidRDefault="00C53BCF" w:rsidP="00AD314C">
      <w:pPr>
        <w:spacing w:before="240" w:after="160" w:line="259" w:lineRule="auto"/>
        <w:jc w:val="center"/>
        <w:rPr>
          <w:b/>
          <w:bCs/>
          <w:sz w:val="28"/>
          <w:szCs w:val="28"/>
          <w:lang w:val="sq-AL"/>
        </w:rPr>
      </w:pPr>
      <w:r w:rsidRPr="00C53BCF">
        <w:rPr>
          <w:b/>
          <w:bCs/>
          <w:color w:val="C00000"/>
          <w:sz w:val="28"/>
          <w:szCs w:val="28"/>
          <w:lang w:val="sq-AL"/>
        </w:rPr>
        <w:t>RENDI I DITËS</w:t>
      </w:r>
    </w:p>
    <w:p w14:paraId="39D3D394" w14:textId="6608BAAE" w:rsidR="00AD314C" w:rsidRPr="00C53BCF" w:rsidRDefault="00AD314C" w:rsidP="00AD314C">
      <w:pPr>
        <w:spacing w:before="240" w:after="160" w:line="259" w:lineRule="auto"/>
        <w:jc w:val="center"/>
        <w:rPr>
          <w:i/>
          <w:iCs/>
          <w:sz w:val="24"/>
          <w:lang w:val="sq-AL"/>
        </w:rPr>
      </w:pPr>
      <w:r w:rsidRPr="00C53BCF">
        <w:rPr>
          <w:i/>
          <w:iCs/>
          <w:sz w:val="24"/>
          <w:lang w:val="sq-AL"/>
        </w:rPr>
        <w:t xml:space="preserve">Datë </w:t>
      </w:r>
      <w:r w:rsidR="005D0DF3">
        <w:rPr>
          <w:i/>
          <w:iCs/>
          <w:sz w:val="24"/>
          <w:lang w:val="sq-AL"/>
        </w:rPr>
        <w:t>23</w:t>
      </w:r>
      <w:r w:rsidR="00C53BCF">
        <w:rPr>
          <w:i/>
          <w:iCs/>
          <w:sz w:val="24"/>
          <w:lang w:val="sq-AL"/>
        </w:rPr>
        <w:t xml:space="preserve">/ </w:t>
      </w:r>
      <w:r w:rsidR="005D0DF3">
        <w:rPr>
          <w:i/>
          <w:iCs/>
          <w:sz w:val="24"/>
          <w:lang w:val="sq-AL"/>
        </w:rPr>
        <w:t>07</w:t>
      </w:r>
      <w:r w:rsidR="00C53BCF">
        <w:rPr>
          <w:i/>
          <w:iCs/>
          <w:sz w:val="24"/>
          <w:lang w:val="sq-AL"/>
        </w:rPr>
        <w:t xml:space="preserve"> / </w:t>
      </w:r>
      <w:r w:rsidR="00044747" w:rsidRPr="00C53BCF">
        <w:rPr>
          <w:i/>
          <w:iCs/>
          <w:sz w:val="24"/>
          <w:lang w:val="sq-AL"/>
        </w:rPr>
        <w:t>202</w:t>
      </w:r>
      <w:r w:rsidR="0027242A">
        <w:rPr>
          <w:i/>
          <w:iCs/>
          <w:sz w:val="24"/>
          <w:lang w:val="sq-AL"/>
        </w:rPr>
        <w:t>5</w:t>
      </w:r>
      <w:r w:rsidRPr="00C53BCF">
        <w:rPr>
          <w:i/>
          <w:iCs/>
          <w:sz w:val="24"/>
          <w:lang w:val="sq-AL"/>
        </w:rPr>
        <w:t xml:space="preserve">, </w:t>
      </w:r>
      <w:r w:rsidR="00423AA0">
        <w:rPr>
          <w:i/>
          <w:iCs/>
          <w:sz w:val="24"/>
          <w:lang w:val="sq-AL"/>
        </w:rPr>
        <w:t xml:space="preserve">Ora </w:t>
      </w:r>
      <w:r w:rsidR="005D0DF3">
        <w:rPr>
          <w:i/>
          <w:iCs/>
          <w:sz w:val="24"/>
          <w:lang w:val="sq-AL"/>
        </w:rPr>
        <w:t>10</w:t>
      </w:r>
      <w:r w:rsidR="00423AA0">
        <w:rPr>
          <w:i/>
          <w:iCs/>
          <w:sz w:val="24"/>
          <w:lang w:val="sq-AL"/>
        </w:rPr>
        <w:t xml:space="preserve">:00, </w:t>
      </w:r>
      <w:r w:rsidRPr="00C53BCF">
        <w:rPr>
          <w:i/>
          <w:iCs/>
          <w:sz w:val="24"/>
          <w:lang w:val="sq-AL"/>
        </w:rPr>
        <w:t xml:space="preserve">Vendi: </w:t>
      </w:r>
      <w:r w:rsidR="00176B7B">
        <w:rPr>
          <w:i/>
          <w:iCs/>
          <w:sz w:val="24"/>
          <w:lang w:val="sq-AL"/>
        </w:rPr>
        <w:t xml:space="preserve">Salla e </w:t>
      </w:r>
      <w:r w:rsidR="005D0DF3">
        <w:rPr>
          <w:i/>
          <w:iCs/>
          <w:sz w:val="24"/>
          <w:lang w:val="sq-AL"/>
        </w:rPr>
        <w:t>Këshillit Bashkiak</w:t>
      </w:r>
      <w:r w:rsidR="00176B7B">
        <w:rPr>
          <w:i/>
          <w:iCs/>
          <w:sz w:val="24"/>
          <w:lang w:val="sq-AL"/>
        </w:rPr>
        <w:t xml:space="preserve">, Bashkia </w:t>
      </w:r>
      <w:r w:rsidR="005D0DF3">
        <w:rPr>
          <w:i/>
          <w:iCs/>
          <w:sz w:val="24"/>
          <w:lang w:val="sq-AL"/>
        </w:rPr>
        <w:t>Përmet</w:t>
      </w:r>
    </w:p>
    <w:p w14:paraId="66053507" w14:textId="77777777" w:rsidR="00146E18" w:rsidRPr="00146E18" w:rsidRDefault="00146E18" w:rsidP="00146E18">
      <w:pPr>
        <w:spacing w:line="259" w:lineRule="auto"/>
        <w:jc w:val="center"/>
        <w:rPr>
          <w:sz w:val="24"/>
          <w:lang w:val="sq-AL"/>
        </w:rPr>
      </w:pPr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1557"/>
        <w:gridCol w:w="5474"/>
        <w:gridCol w:w="2603"/>
      </w:tblGrid>
      <w:tr w:rsidR="00AD314C" w:rsidRPr="0027242A" w14:paraId="6EF80EF1" w14:textId="77777777" w:rsidTr="00146E18">
        <w:trPr>
          <w:trHeight w:val="227"/>
        </w:trPr>
        <w:tc>
          <w:tcPr>
            <w:tcW w:w="5000" w:type="pct"/>
            <w:gridSpan w:val="3"/>
            <w:shd w:val="clear" w:color="auto" w:fill="2E74B5" w:themeFill="accent1" w:themeFillShade="BF"/>
          </w:tcPr>
          <w:p w14:paraId="5FD44F6E" w14:textId="275E1531" w:rsidR="00AD314C" w:rsidRPr="00623830" w:rsidRDefault="00AD314C" w:rsidP="00571DD3">
            <w:pPr>
              <w:spacing w:before="60"/>
              <w:rPr>
                <w:b/>
                <w:color w:val="FFFFFF" w:themeColor="background1"/>
                <w:sz w:val="24"/>
                <w:lang w:val="sq-AL"/>
              </w:rPr>
            </w:pPr>
          </w:p>
        </w:tc>
      </w:tr>
      <w:tr w:rsidR="00623830" w:rsidRPr="006A03AC" w14:paraId="5C02F578" w14:textId="77777777" w:rsidTr="00C53BCF">
        <w:trPr>
          <w:trHeight w:val="530"/>
        </w:trPr>
        <w:tc>
          <w:tcPr>
            <w:tcW w:w="808" w:type="pct"/>
            <w:vAlign w:val="center"/>
          </w:tcPr>
          <w:p w14:paraId="3D62278A" w14:textId="590C4730" w:rsidR="00623830" w:rsidRPr="00ED0117" w:rsidRDefault="00044747" w:rsidP="00146E18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9:45 – 10</w:t>
            </w:r>
            <w:r w:rsidR="00324329">
              <w:rPr>
                <w:rFonts w:ascii="Arial" w:hAnsi="Arial" w:cs="Arial"/>
                <w:sz w:val="22"/>
                <w:szCs w:val="22"/>
                <w:lang w:val="sq-AL"/>
              </w:rPr>
              <w:t>:00</w:t>
            </w:r>
          </w:p>
        </w:tc>
        <w:tc>
          <w:tcPr>
            <w:tcW w:w="4192" w:type="pct"/>
            <w:gridSpan w:val="2"/>
            <w:vAlign w:val="center"/>
          </w:tcPr>
          <w:p w14:paraId="334E403B" w14:textId="69B9CE95" w:rsidR="00623830" w:rsidRPr="00ED0117" w:rsidRDefault="00176B7B" w:rsidP="00146E18">
            <w:pPr>
              <w:spacing w:before="60"/>
              <w:ind w:left="37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ritja e</w:t>
            </w:r>
            <w:r w:rsidR="00623830" w:rsidRPr="00ED0117">
              <w:rPr>
                <w:rFonts w:ascii="Arial" w:hAnsi="Arial" w:cs="Arial"/>
                <w:sz w:val="22"/>
                <w:szCs w:val="22"/>
                <w:lang w:val="sq-AL"/>
              </w:rPr>
              <w:t xml:space="preserve"> pjesëmarrësve</w:t>
            </w:r>
          </w:p>
        </w:tc>
      </w:tr>
      <w:tr w:rsidR="00AD314C" w:rsidRPr="00E36013" w14:paraId="40E5D4B6" w14:textId="77777777" w:rsidTr="00C53BCF">
        <w:trPr>
          <w:trHeight w:val="552"/>
        </w:trPr>
        <w:tc>
          <w:tcPr>
            <w:tcW w:w="5000" w:type="pct"/>
            <w:gridSpan w:val="3"/>
            <w:shd w:val="clear" w:color="auto" w:fill="C5E0B3" w:themeFill="accent6" w:themeFillTint="66"/>
            <w:vAlign w:val="center"/>
          </w:tcPr>
          <w:p w14:paraId="788FD4DB" w14:textId="482EF930" w:rsidR="00AD314C" w:rsidRPr="00ED0117" w:rsidRDefault="00176B7B" w:rsidP="00C53BCF">
            <w:pPr>
              <w:spacing w:beforeLines="20" w:before="48" w:afterLines="20" w:after="48"/>
              <w:rPr>
                <w:rFonts w:ascii="Arial" w:hAnsi="Arial" w:cs="Arial"/>
                <w:b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q-AL"/>
              </w:rPr>
              <w:t>HAPJA E SESIONIT</w:t>
            </w:r>
          </w:p>
        </w:tc>
      </w:tr>
      <w:tr w:rsidR="00C53BCF" w:rsidRPr="00E36013" w14:paraId="167B2EA3" w14:textId="77777777" w:rsidTr="00146E18">
        <w:trPr>
          <w:trHeight w:val="1435"/>
        </w:trPr>
        <w:tc>
          <w:tcPr>
            <w:tcW w:w="808" w:type="pct"/>
            <w:vAlign w:val="center"/>
          </w:tcPr>
          <w:p w14:paraId="4C1E2D66" w14:textId="500BA75C" w:rsidR="00C53BCF" w:rsidRPr="00ED0117" w:rsidRDefault="00C53BCF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0</w:t>
            </w:r>
            <w:r w:rsidRPr="00ED0117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0 – 10</w:t>
            </w:r>
            <w:r w:rsidRPr="00ED0117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781865">
              <w:rPr>
                <w:rFonts w:ascii="Arial" w:hAnsi="Arial" w:cs="Arial"/>
                <w:sz w:val="22"/>
                <w:szCs w:val="22"/>
                <w:lang w:val="sq-AL"/>
              </w:rPr>
              <w:t>10</w:t>
            </w:r>
          </w:p>
        </w:tc>
        <w:tc>
          <w:tcPr>
            <w:tcW w:w="2841" w:type="pct"/>
            <w:vAlign w:val="center"/>
          </w:tcPr>
          <w:p w14:paraId="43F105BD" w14:textId="75A36810" w:rsidR="00176B7B" w:rsidRDefault="00176B7B" w:rsidP="00176B7B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1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rsh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ndetja e pje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marr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sve</w:t>
            </w:r>
          </w:p>
          <w:p w14:paraId="0D1C37AB" w14:textId="3A84A927" w:rsidR="00C53BCF" w:rsidRDefault="00176B7B" w:rsidP="00C53BCF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Hapja e Sesionit</w:t>
            </w:r>
          </w:p>
          <w:p w14:paraId="1D59D0F0" w14:textId="4D1A6FF1" w:rsidR="00C53BCF" w:rsidRPr="00C53BCF" w:rsidRDefault="00C53BCF" w:rsidP="00176B7B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</w:p>
        </w:tc>
        <w:tc>
          <w:tcPr>
            <w:tcW w:w="1351" w:type="pct"/>
            <w:shd w:val="clear" w:color="auto" w:fill="auto"/>
            <w:vAlign w:val="center"/>
          </w:tcPr>
          <w:p w14:paraId="2E6598D2" w14:textId="24C8E21C" w:rsidR="00C53BCF" w:rsidRDefault="00C53BCF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</w:p>
          <w:p w14:paraId="3F861908" w14:textId="27ABCEB5" w:rsidR="00176B7B" w:rsidRPr="00F472DA" w:rsidRDefault="00176B7B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Sekretar</w:t>
            </w:r>
            <w:r w:rsidR="00DD59F6">
              <w:rPr>
                <w:rFonts w:ascii="Arial" w:hAnsi="Arial" w:cs="Arial"/>
                <w:sz w:val="22"/>
                <w:szCs w:val="22"/>
                <w:lang w:val="sq-AL"/>
              </w:rPr>
              <w:t>i i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KB</w:t>
            </w:r>
          </w:p>
        </w:tc>
      </w:tr>
      <w:tr w:rsidR="00C53BCF" w:rsidRPr="006D0814" w14:paraId="4CA7A23C" w14:textId="77777777" w:rsidTr="00146E18">
        <w:trPr>
          <w:trHeight w:val="554"/>
        </w:trPr>
        <w:tc>
          <w:tcPr>
            <w:tcW w:w="808" w:type="pct"/>
            <w:vAlign w:val="center"/>
          </w:tcPr>
          <w:p w14:paraId="5210B779" w14:textId="47CB99EE" w:rsidR="00C53BCF" w:rsidRPr="00ED0117" w:rsidRDefault="00C53BCF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0:</w:t>
            </w:r>
            <w:r w:rsidR="00705627"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0 – 10:4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shd w:val="clear" w:color="auto" w:fill="auto"/>
            <w:vAlign w:val="center"/>
          </w:tcPr>
          <w:p w14:paraId="665B7A17" w14:textId="22E87121" w:rsidR="00C53BCF" w:rsidRPr="00176B7B" w:rsidRDefault="00176B7B" w:rsidP="00176B7B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rezantim i veprimtari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K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shillit t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Bashki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</w:p>
        </w:tc>
        <w:tc>
          <w:tcPr>
            <w:tcW w:w="1351" w:type="pct"/>
            <w:shd w:val="clear" w:color="auto" w:fill="auto"/>
            <w:vAlign w:val="center"/>
          </w:tcPr>
          <w:p w14:paraId="0911E4CE" w14:textId="71BD71F0" w:rsidR="00C53BCF" w:rsidRDefault="00C53BCF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</w:p>
          <w:p w14:paraId="5E67BC17" w14:textId="27436066" w:rsidR="00176B7B" w:rsidRPr="00E36013" w:rsidRDefault="00176B7B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Kryetar i KB</w:t>
            </w:r>
          </w:p>
        </w:tc>
      </w:tr>
      <w:tr w:rsidR="00324329" w:rsidRPr="006A03AC" w14:paraId="19439F49" w14:textId="77777777" w:rsidTr="00C53BCF">
        <w:trPr>
          <w:trHeight w:val="714"/>
        </w:trPr>
        <w:tc>
          <w:tcPr>
            <w:tcW w:w="808" w:type="pct"/>
            <w:vAlign w:val="center"/>
          </w:tcPr>
          <w:p w14:paraId="66DBAF8D" w14:textId="23B8AA01" w:rsidR="00324329" w:rsidRPr="007D3596" w:rsidRDefault="00423AA0" w:rsidP="00203CCB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0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705627">
              <w:rPr>
                <w:rFonts w:ascii="Arial" w:hAnsi="Arial" w:cs="Arial"/>
                <w:sz w:val="22"/>
                <w:szCs w:val="22"/>
                <w:lang w:val="sq-AL"/>
              </w:rPr>
              <w:t>4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 xml:space="preserve"> – 1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0</w:t>
            </w:r>
          </w:p>
        </w:tc>
        <w:tc>
          <w:tcPr>
            <w:tcW w:w="2841" w:type="pct"/>
            <w:shd w:val="clear" w:color="auto" w:fill="auto"/>
            <w:vAlign w:val="center"/>
          </w:tcPr>
          <w:p w14:paraId="14EA90E9" w14:textId="439B8F8E" w:rsidR="00C53BCF" w:rsidRPr="00781865" w:rsidRDefault="00176B7B" w:rsidP="00705627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color w:val="FF0000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yetje nga pje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marr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sit</w:t>
            </w:r>
          </w:p>
        </w:tc>
        <w:tc>
          <w:tcPr>
            <w:tcW w:w="1351" w:type="pct"/>
            <w:shd w:val="clear" w:color="auto" w:fill="auto"/>
            <w:vAlign w:val="center"/>
          </w:tcPr>
          <w:p w14:paraId="05C60893" w14:textId="511C3371" w:rsidR="00324329" w:rsidRPr="00E36013" w:rsidRDefault="00176B7B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je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marr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sit</w:t>
            </w:r>
          </w:p>
        </w:tc>
      </w:tr>
      <w:tr w:rsidR="00C53BCF" w:rsidRPr="006A03AC" w14:paraId="0A8A57C7" w14:textId="77777777" w:rsidTr="00C53BCF">
        <w:trPr>
          <w:trHeight w:val="714"/>
        </w:trPr>
        <w:tc>
          <w:tcPr>
            <w:tcW w:w="808" w:type="pct"/>
            <w:vAlign w:val="center"/>
          </w:tcPr>
          <w:p w14:paraId="605217AB" w14:textId="370C7278" w:rsidR="00C53BCF" w:rsidRPr="007D3596" w:rsidRDefault="00423AA0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1:00 - 12:3</w:t>
            </w:r>
            <w:r w:rsidR="00C53BCF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shd w:val="clear" w:color="auto" w:fill="auto"/>
            <w:vAlign w:val="center"/>
          </w:tcPr>
          <w:p w14:paraId="3CE28011" w14:textId="19FAB267" w:rsidR="00C53BCF" w:rsidRDefault="00176B7B" w:rsidP="00C53BCF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Diskutime n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lidhje me veprimtarin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e K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shillit t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Bashkis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ë</w:t>
            </w:r>
            <w:r w:rsidR="00DD59F6">
              <w:rPr>
                <w:rFonts w:ascii="Arial" w:hAnsi="Arial" w:cs="Arial"/>
                <w:sz w:val="22"/>
                <w:szCs w:val="22"/>
                <w:lang w:val="sq-AL"/>
              </w:rPr>
              <w:t xml:space="preserve"> Përmet</w:t>
            </w:r>
          </w:p>
          <w:p w14:paraId="4862F4A8" w14:textId="1AE2A653" w:rsidR="00423AA0" w:rsidRPr="007D3596" w:rsidRDefault="00423AA0" w:rsidP="00423AA0">
            <w:pPr>
              <w:pStyle w:val="NoSpacing"/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</w:p>
        </w:tc>
        <w:tc>
          <w:tcPr>
            <w:tcW w:w="1351" w:type="pct"/>
            <w:shd w:val="clear" w:color="auto" w:fill="auto"/>
            <w:vAlign w:val="center"/>
          </w:tcPr>
          <w:p w14:paraId="7C5719A8" w14:textId="78390FBF" w:rsidR="00C53BCF" w:rsidRDefault="00781865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</w:t>
            </w:r>
          </w:p>
          <w:p w14:paraId="17509C56" w14:textId="354AEACF" w:rsidR="00423AA0" w:rsidRDefault="00423AA0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Kryetar i KB</w:t>
            </w:r>
          </w:p>
        </w:tc>
      </w:tr>
      <w:tr w:rsidR="00176B7B" w:rsidRPr="00E36013" w14:paraId="095BE88F" w14:textId="77777777" w:rsidTr="00CD4A2F">
        <w:trPr>
          <w:trHeight w:val="552"/>
        </w:trPr>
        <w:tc>
          <w:tcPr>
            <w:tcW w:w="5000" w:type="pct"/>
            <w:gridSpan w:val="3"/>
            <w:shd w:val="clear" w:color="auto" w:fill="C5E0B3" w:themeFill="accent6" w:themeFillTint="66"/>
            <w:vAlign w:val="center"/>
          </w:tcPr>
          <w:p w14:paraId="5E0F3B1E" w14:textId="34803DD0" w:rsidR="00176B7B" w:rsidRPr="00ED0117" w:rsidRDefault="00176B7B" w:rsidP="00CD4A2F">
            <w:pPr>
              <w:spacing w:beforeLines="20" w:before="48" w:afterLines="20" w:after="48"/>
              <w:rPr>
                <w:rFonts w:ascii="Arial" w:hAnsi="Arial" w:cs="Arial"/>
                <w:b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q-AL"/>
              </w:rPr>
              <w:t>MBYLLJA E SESIONIT</w:t>
            </w:r>
          </w:p>
        </w:tc>
      </w:tr>
    </w:tbl>
    <w:p w14:paraId="58CDBCA8" w14:textId="469EAEDF" w:rsidR="00AD314C" w:rsidRDefault="00AD314C" w:rsidP="00874598">
      <w:pPr>
        <w:spacing w:after="160" w:line="259" w:lineRule="auto"/>
        <w:rPr>
          <w:sz w:val="24"/>
          <w:lang w:val="sq-AL"/>
        </w:rPr>
      </w:pPr>
    </w:p>
    <w:p w14:paraId="33CA623A" w14:textId="77777777" w:rsid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</w:p>
    <w:p w14:paraId="175A2E42" w14:textId="77777777" w:rsid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</w:p>
    <w:p w14:paraId="14242FCD" w14:textId="16DFE1DC" w:rsidR="00423AA0" w:rsidRP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  <w:r w:rsidRPr="00423AA0">
        <w:rPr>
          <w:b/>
          <w:bCs/>
          <w:color w:val="C00000"/>
          <w:sz w:val="16"/>
          <w:szCs w:val="16"/>
          <w:lang w:val="sq-AL"/>
        </w:rPr>
        <w:t>K</w:t>
      </w:r>
      <w:r>
        <w:rPr>
          <w:b/>
          <w:bCs/>
          <w:color w:val="C00000"/>
          <w:sz w:val="16"/>
          <w:szCs w:val="16"/>
          <w:lang w:val="sq-AL"/>
        </w:rPr>
        <w:t>y aktivitet u mbështet nga Projekti</w:t>
      </w:r>
      <w:r w:rsidRPr="00423AA0">
        <w:rPr>
          <w:b/>
          <w:bCs/>
          <w:color w:val="C00000"/>
          <w:sz w:val="16"/>
          <w:szCs w:val="16"/>
          <w:lang w:val="sq-AL"/>
        </w:rPr>
        <w:t xml:space="preserve"> “Bashki të Forta”,  projekt i Agjencisë Zvicerane për Zhvillim dhe Bashkëpunim SDC, </w:t>
      </w:r>
    </w:p>
    <w:p w14:paraId="04EC36D5" w14:textId="4E2D1938" w:rsidR="00423AA0" w:rsidRP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  <w:r w:rsidRPr="00423AA0">
        <w:rPr>
          <w:b/>
          <w:bCs/>
          <w:color w:val="C00000"/>
          <w:sz w:val="16"/>
          <w:szCs w:val="16"/>
          <w:lang w:val="sq-AL"/>
        </w:rPr>
        <w:t>dhe Qeverisë së Suedisë, i zbatuar nga Helvetas.</w:t>
      </w:r>
    </w:p>
    <w:p w14:paraId="394269A0" w14:textId="77777777" w:rsidR="00423AA0" w:rsidRPr="006A03AC" w:rsidRDefault="00423AA0" w:rsidP="00874598">
      <w:pPr>
        <w:spacing w:after="160" w:line="259" w:lineRule="auto"/>
        <w:rPr>
          <w:sz w:val="24"/>
          <w:lang w:val="sq-AL"/>
        </w:rPr>
      </w:pPr>
    </w:p>
    <w:sectPr w:rsidR="00423AA0" w:rsidRPr="006A03AC" w:rsidSect="00146E18">
      <w:footerReference w:type="default" r:id="rId10"/>
      <w:pgSz w:w="11906" w:h="16838" w:code="9"/>
      <w:pgMar w:top="993" w:right="1134" w:bottom="1134" w:left="1134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6B8D6" w14:textId="77777777" w:rsidR="005C68A5" w:rsidRDefault="005C68A5" w:rsidP="00AD314C">
      <w:r>
        <w:separator/>
      </w:r>
    </w:p>
  </w:endnote>
  <w:endnote w:type="continuationSeparator" w:id="0">
    <w:p w14:paraId="33D03191" w14:textId="77777777" w:rsidR="005C68A5" w:rsidRDefault="005C68A5" w:rsidP="00AD3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815373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EF0AF9" w14:textId="39A8E503" w:rsidR="00FF65DF" w:rsidRDefault="00176B7B">
        <w:pPr>
          <w:pStyle w:val="Footer"/>
        </w:pPr>
        <w:r>
          <w:rPr>
            <w:noProof/>
            <w:sz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1" allowOverlap="1" wp14:anchorId="46712FEA" wp14:editId="6493858B">
                  <wp:simplePos x="0" y="0"/>
                  <wp:positionH relativeFrom="margin">
                    <wp:posOffset>-171450</wp:posOffset>
                  </wp:positionH>
                  <wp:positionV relativeFrom="paragraph">
                    <wp:posOffset>-1049655</wp:posOffset>
                  </wp:positionV>
                  <wp:extent cx="6233704" cy="762000"/>
                  <wp:effectExtent l="0" t="0" r="0" b="0"/>
                  <wp:wrapNone/>
                  <wp:docPr id="569198065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233704" cy="762000"/>
                            <a:chOff x="0" y="0"/>
                            <a:chExt cx="6233704" cy="762000"/>
                          </a:xfrm>
                        </wpg:grpSpPr>
                        <pic:pic xmlns:pic="http://schemas.openxmlformats.org/drawingml/2006/picture">
                          <pic:nvPicPr>
                            <pic:cNvPr id="15944232" name="Picture 73" descr="A close-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78940" cy="762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18879234" name="Picture 2" descr="A red text on a whit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27814" y="76200"/>
                              <a:ext cx="1405890" cy="3657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94598751" name="Picture 5" descr="A blue and yellow text on a black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30929" y="32657"/>
                              <a:ext cx="1273175" cy="3390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 xmlns:w16sdtfl="http://schemas.microsoft.com/office/word/2024/wordml/sdtformatlock" xmlns:w16du="http://schemas.microsoft.com/office/word/2023/wordml/word16du" xmlns:oel="http://schemas.microsoft.com/office/2019/extlst">
              <w:pict>
                <v:group w14:anchorId="47B8D635" id="Group 1" o:spid="_x0000_s1026" style="position:absolute;margin-left:-13.5pt;margin-top:-82.65pt;width:490.85pt;height:60pt;z-index:251662336;mso-position-horizontal-relative:margin" coordsize="62337,762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3" o:spid="_x0000_s1027" type="#_x0000_t75" alt="A close-up of a sign&#10;&#10;Description automatically generated" style="position:absolute;width:16789;height:76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mco7HJAAAA4QAAAA8AAABkcnMvZG93bnJldi54bWxET8tOwkAU3Zv4D5Nr4sbAtAWJVgYiD0mN&#10;K4GNu5vOtdPQuVM7A1S+3jExcXly3tN5bxtxos7XjhWkwwQEcel0zZWC/e5l8ADCB2SNjWNS8E0e&#10;5rPrqynm2p35nU7bUIkYwj5HBSaENpfSl4Ys+qFriSP36TqLIcKukrrDcwy3jcySZCIt1hwbDLa0&#10;NFQetker4LI5NIsPl5qv9vVu9LZcFev0WCh1e9M/P4EI1Id/8Z+70HH+/eN4nI0y+H0UIcjZD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WZyjsckAAADhAAAADwAAAAAAAAAA&#10;AAAAAACfAgAAZHJzL2Rvd25yZXYueG1sUEsFBgAAAAAEAAQA9wAAAJUDAAAAAA==&#10;">
                    <v:imagedata r:id="rId4" o:title="A close-up of a sign&#10;&#10;Description automatically generated"/>
                    <v:path arrowok="t"/>
                  </v:shape>
                  <v:shape id="Picture 2" o:spid="_x0000_s1028" type="#_x0000_t75" alt="A red text on a white background&#10;&#10;Description automatically generated" style="position:absolute;left:48278;top:762;width:14059;height:36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2Qr7DJAAAA4wAAAA8AAABkcnMvZG93bnJldi54bWxET81qwkAQvhd8h2WEXopujKXG1FWstOCh&#10;l6ZB8TZkp0k0Oxuyq8a3dwuFHuf7n8WqN424UOdqywom4wgEcWF1zaWC/PtjlIBwHlljY5kU3MjB&#10;ajl4WGCq7ZW/6JL5UoQQdikqqLxvUyldUZFBN7YtceB+bGfQh7Mrpe7wGsJNI+MoepEGaw4NFba0&#10;qag4ZWejgD73R35z0/rp0Gd6J2/vxyzPlXoc9utXEJ56/y/+c291mB9PkmQ2j6fP8PtTAEAu7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DZCvsMkAAADjAAAADwAAAAAAAAAA&#10;AAAAAACfAgAAZHJzL2Rvd25yZXYueG1sUEsFBgAAAAAEAAQA9wAAAJUDAAAAAA==&#10;">
                    <v:imagedata r:id="rId5" o:title="A red text on a white background&#10;&#10;Description automatically generated"/>
                    <v:path arrowok="t"/>
                  </v:shape>
                  <v:shape id="Picture 5" o:spid="_x0000_s1029" type="#_x0000_t75" alt="A blue and yellow text on a black background&#10;&#10;Description automatically generated" style="position:absolute;left:25309;top:326;width:12732;height:33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">
                    <v:imagedata r:id="rId6" o:title="A blue and yellow text on a black background&#10;&#10;Description automatically generated"/>
                    <v:path arrowok="t"/>
                  </v:shape>
                  <w10:wrap anchorx="margin"/>
                </v:group>
              </w:pict>
            </mc:Fallback>
          </mc:AlternateContent>
        </w:r>
        <w:r w:rsidR="00FF65DF" w:rsidRPr="0002079A">
          <w:rPr>
            <w:sz w:val="20"/>
          </w:rPr>
          <w:tab/>
        </w:r>
        <w:r w:rsidR="00FF65DF" w:rsidRPr="0002079A">
          <w:rPr>
            <w:sz w:val="2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6E84" w14:textId="77777777" w:rsidR="005C68A5" w:rsidRDefault="005C68A5" w:rsidP="00AD314C">
      <w:r>
        <w:separator/>
      </w:r>
    </w:p>
  </w:footnote>
  <w:footnote w:type="continuationSeparator" w:id="0">
    <w:p w14:paraId="54FFA67F" w14:textId="77777777" w:rsidR="005C68A5" w:rsidRDefault="005C68A5" w:rsidP="00AD3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2721"/>
    <w:multiLevelType w:val="hybridMultilevel"/>
    <w:tmpl w:val="01F0D27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E4FD7"/>
    <w:multiLevelType w:val="hybridMultilevel"/>
    <w:tmpl w:val="462EA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70348"/>
    <w:multiLevelType w:val="hybridMultilevel"/>
    <w:tmpl w:val="26DAC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84CA0"/>
    <w:multiLevelType w:val="hybridMultilevel"/>
    <w:tmpl w:val="324CE98E"/>
    <w:lvl w:ilvl="0" w:tplc="53F2C806">
      <w:start w:val="9"/>
      <w:numFmt w:val="decimalZero"/>
      <w:lvlText w:val="%1"/>
      <w:lvlJc w:val="left"/>
      <w:pPr>
        <w:ind w:left="2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960" w:hanging="360"/>
      </w:pPr>
    </w:lvl>
    <w:lvl w:ilvl="2" w:tplc="041C001B" w:tentative="1">
      <w:start w:val="1"/>
      <w:numFmt w:val="lowerRoman"/>
      <w:lvlText w:val="%3."/>
      <w:lvlJc w:val="right"/>
      <w:pPr>
        <w:ind w:left="1680" w:hanging="180"/>
      </w:pPr>
    </w:lvl>
    <w:lvl w:ilvl="3" w:tplc="041C000F" w:tentative="1">
      <w:start w:val="1"/>
      <w:numFmt w:val="decimal"/>
      <w:lvlText w:val="%4."/>
      <w:lvlJc w:val="left"/>
      <w:pPr>
        <w:ind w:left="2400" w:hanging="360"/>
      </w:pPr>
    </w:lvl>
    <w:lvl w:ilvl="4" w:tplc="041C0019" w:tentative="1">
      <w:start w:val="1"/>
      <w:numFmt w:val="lowerLetter"/>
      <w:lvlText w:val="%5."/>
      <w:lvlJc w:val="left"/>
      <w:pPr>
        <w:ind w:left="3120" w:hanging="360"/>
      </w:pPr>
    </w:lvl>
    <w:lvl w:ilvl="5" w:tplc="041C001B" w:tentative="1">
      <w:start w:val="1"/>
      <w:numFmt w:val="lowerRoman"/>
      <w:lvlText w:val="%6."/>
      <w:lvlJc w:val="right"/>
      <w:pPr>
        <w:ind w:left="3840" w:hanging="180"/>
      </w:pPr>
    </w:lvl>
    <w:lvl w:ilvl="6" w:tplc="041C000F" w:tentative="1">
      <w:start w:val="1"/>
      <w:numFmt w:val="decimal"/>
      <w:lvlText w:val="%7."/>
      <w:lvlJc w:val="left"/>
      <w:pPr>
        <w:ind w:left="4560" w:hanging="360"/>
      </w:pPr>
    </w:lvl>
    <w:lvl w:ilvl="7" w:tplc="041C0019" w:tentative="1">
      <w:start w:val="1"/>
      <w:numFmt w:val="lowerLetter"/>
      <w:lvlText w:val="%8."/>
      <w:lvlJc w:val="left"/>
      <w:pPr>
        <w:ind w:left="5280" w:hanging="360"/>
      </w:pPr>
    </w:lvl>
    <w:lvl w:ilvl="8" w:tplc="041C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4" w15:restartNumberingAfterBreak="0">
    <w:nsid w:val="207E3FF9"/>
    <w:multiLevelType w:val="hybridMultilevel"/>
    <w:tmpl w:val="C6D6A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01E11"/>
    <w:multiLevelType w:val="hybridMultilevel"/>
    <w:tmpl w:val="3244D69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D86585"/>
    <w:multiLevelType w:val="hybridMultilevel"/>
    <w:tmpl w:val="E8AA771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62735"/>
    <w:multiLevelType w:val="hybridMultilevel"/>
    <w:tmpl w:val="4940B4B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F83CD5"/>
    <w:multiLevelType w:val="hybridMultilevel"/>
    <w:tmpl w:val="CEA8A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C66CD"/>
    <w:multiLevelType w:val="hybridMultilevel"/>
    <w:tmpl w:val="2A22D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1512A"/>
    <w:multiLevelType w:val="hybridMultilevel"/>
    <w:tmpl w:val="F9DC2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F47CD"/>
    <w:multiLevelType w:val="hybridMultilevel"/>
    <w:tmpl w:val="AFA85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33F0D"/>
    <w:multiLevelType w:val="hybridMultilevel"/>
    <w:tmpl w:val="1588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704F0"/>
    <w:multiLevelType w:val="hybridMultilevel"/>
    <w:tmpl w:val="FAF4E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92DD0"/>
    <w:multiLevelType w:val="hybridMultilevel"/>
    <w:tmpl w:val="795053C6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 w15:restartNumberingAfterBreak="0">
    <w:nsid w:val="605273FD"/>
    <w:multiLevelType w:val="hybridMultilevel"/>
    <w:tmpl w:val="1B2E3846"/>
    <w:lvl w:ilvl="0" w:tplc="4DFC281E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1670C"/>
    <w:multiLevelType w:val="hybridMultilevel"/>
    <w:tmpl w:val="0548D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81C36"/>
    <w:multiLevelType w:val="hybridMultilevel"/>
    <w:tmpl w:val="AE38454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94121"/>
    <w:multiLevelType w:val="hybridMultilevel"/>
    <w:tmpl w:val="3D8A3B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55770"/>
    <w:multiLevelType w:val="hybridMultilevel"/>
    <w:tmpl w:val="28966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4D1186"/>
    <w:multiLevelType w:val="hybridMultilevel"/>
    <w:tmpl w:val="D5CA6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13"/>
  </w:num>
  <w:num w:numId="4">
    <w:abstractNumId w:val="19"/>
  </w:num>
  <w:num w:numId="5">
    <w:abstractNumId w:val="4"/>
  </w:num>
  <w:num w:numId="6">
    <w:abstractNumId w:val="2"/>
  </w:num>
  <w:num w:numId="7">
    <w:abstractNumId w:val="9"/>
  </w:num>
  <w:num w:numId="8">
    <w:abstractNumId w:val="1"/>
  </w:num>
  <w:num w:numId="9">
    <w:abstractNumId w:val="8"/>
  </w:num>
  <w:num w:numId="10">
    <w:abstractNumId w:val="11"/>
  </w:num>
  <w:num w:numId="11">
    <w:abstractNumId w:val="12"/>
  </w:num>
  <w:num w:numId="12">
    <w:abstractNumId w:val="17"/>
  </w:num>
  <w:num w:numId="13">
    <w:abstractNumId w:val="0"/>
  </w:num>
  <w:num w:numId="14">
    <w:abstractNumId w:val="18"/>
  </w:num>
  <w:num w:numId="15">
    <w:abstractNumId w:val="7"/>
  </w:num>
  <w:num w:numId="16">
    <w:abstractNumId w:val="10"/>
  </w:num>
  <w:num w:numId="17">
    <w:abstractNumId w:val="6"/>
  </w:num>
  <w:num w:numId="18">
    <w:abstractNumId w:val="5"/>
  </w:num>
  <w:num w:numId="19">
    <w:abstractNumId w:val="15"/>
  </w:num>
  <w:num w:numId="20">
    <w:abstractNumId w:val="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Y0MjM2M7AwMbJQ0lEKTi0uzszPAykwrAUAgy/EsiwAAAA="/>
  </w:docVars>
  <w:rsids>
    <w:rsidRoot w:val="00AD314C"/>
    <w:rsid w:val="0001194E"/>
    <w:rsid w:val="0003747E"/>
    <w:rsid w:val="00044747"/>
    <w:rsid w:val="00045947"/>
    <w:rsid w:val="00056914"/>
    <w:rsid w:val="00076808"/>
    <w:rsid w:val="000817A3"/>
    <w:rsid w:val="00084D03"/>
    <w:rsid w:val="00084EA6"/>
    <w:rsid w:val="00092CC6"/>
    <w:rsid w:val="000F7DEB"/>
    <w:rsid w:val="00104FD1"/>
    <w:rsid w:val="00146E18"/>
    <w:rsid w:val="00147A07"/>
    <w:rsid w:val="00151522"/>
    <w:rsid w:val="00156561"/>
    <w:rsid w:val="00156E85"/>
    <w:rsid w:val="00176B7B"/>
    <w:rsid w:val="001A04EE"/>
    <w:rsid w:val="001B541A"/>
    <w:rsid w:val="001D6212"/>
    <w:rsid w:val="001E337A"/>
    <w:rsid w:val="001F213D"/>
    <w:rsid w:val="00203CCB"/>
    <w:rsid w:val="00203D4C"/>
    <w:rsid w:val="00227377"/>
    <w:rsid w:val="002278F9"/>
    <w:rsid w:val="002534A3"/>
    <w:rsid w:val="002603F8"/>
    <w:rsid w:val="0027242A"/>
    <w:rsid w:val="002924AD"/>
    <w:rsid w:val="002B1909"/>
    <w:rsid w:val="002B5063"/>
    <w:rsid w:val="002B61C6"/>
    <w:rsid w:val="00303240"/>
    <w:rsid w:val="00312A2F"/>
    <w:rsid w:val="00324329"/>
    <w:rsid w:val="00382D84"/>
    <w:rsid w:val="003953E0"/>
    <w:rsid w:val="00395AF6"/>
    <w:rsid w:val="0039708E"/>
    <w:rsid w:val="003C4C5E"/>
    <w:rsid w:val="003E7884"/>
    <w:rsid w:val="00423AA0"/>
    <w:rsid w:val="004252DB"/>
    <w:rsid w:val="00430095"/>
    <w:rsid w:val="00471E1D"/>
    <w:rsid w:val="004B03F6"/>
    <w:rsid w:val="004E7042"/>
    <w:rsid w:val="00531E8B"/>
    <w:rsid w:val="00563C4B"/>
    <w:rsid w:val="00565BED"/>
    <w:rsid w:val="00571DD3"/>
    <w:rsid w:val="005A58E0"/>
    <w:rsid w:val="005B0906"/>
    <w:rsid w:val="005B5076"/>
    <w:rsid w:val="005C04A3"/>
    <w:rsid w:val="005C68A5"/>
    <w:rsid w:val="005D00D1"/>
    <w:rsid w:val="005D0DF3"/>
    <w:rsid w:val="005D563F"/>
    <w:rsid w:val="00615EA9"/>
    <w:rsid w:val="00623830"/>
    <w:rsid w:val="006419A7"/>
    <w:rsid w:val="006547D5"/>
    <w:rsid w:val="00672465"/>
    <w:rsid w:val="0069485E"/>
    <w:rsid w:val="006A03AC"/>
    <w:rsid w:val="006A6AF4"/>
    <w:rsid w:val="006D0814"/>
    <w:rsid w:val="006F2728"/>
    <w:rsid w:val="00705627"/>
    <w:rsid w:val="00706FA7"/>
    <w:rsid w:val="00734595"/>
    <w:rsid w:val="00742553"/>
    <w:rsid w:val="00781865"/>
    <w:rsid w:val="007844D1"/>
    <w:rsid w:val="007A2990"/>
    <w:rsid w:val="007C50B2"/>
    <w:rsid w:val="007D3596"/>
    <w:rsid w:val="00802D5D"/>
    <w:rsid w:val="00806DB3"/>
    <w:rsid w:val="00833430"/>
    <w:rsid w:val="00852B37"/>
    <w:rsid w:val="00857401"/>
    <w:rsid w:val="00874598"/>
    <w:rsid w:val="00884151"/>
    <w:rsid w:val="008B770F"/>
    <w:rsid w:val="008C322E"/>
    <w:rsid w:val="008D55FD"/>
    <w:rsid w:val="008F31D4"/>
    <w:rsid w:val="008F5608"/>
    <w:rsid w:val="009001EB"/>
    <w:rsid w:val="009631CA"/>
    <w:rsid w:val="0097458F"/>
    <w:rsid w:val="00990543"/>
    <w:rsid w:val="009D4D1E"/>
    <w:rsid w:val="009F4127"/>
    <w:rsid w:val="00A362F1"/>
    <w:rsid w:val="00A82F98"/>
    <w:rsid w:val="00AA3F48"/>
    <w:rsid w:val="00AD314C"/>
    <w:rsid w:val="00B314AC"/>
    <w:rsid w:val="00B4109A"/>
    <w:rsid w:val="00B476C2"/>
    <w:rsid w:val="00B86BB4"/>
    <w:rsid w:val="00BB240A"/>
    <w:rsid w:val="00C01C79"/>
    <w:rsid w:val="00C1769C"/>
    <w:rsid w:val="00C3007F"/>
    <w:rsid w:val="00C31E45"/>
    <w:rsid w:val="00C32543"/>
    <w:rsid w:val="00C50E7F"/>
    <w:rsid w:val="00C53BCF"/>
    <w:rsid w:val="00C72364"/>
    <w:rsid w:val="00C941B0"/>
    <w:rsid w:val="00CB4B98"/>
    <w:rsid w:val="00CC435F"/>
    <w:rsid w:val="00CD5B7C"/>
    <w:rsid w:val="00CE38E7"/>
    <w:rsid w:val="00D22DEB"/>
    <w:rsid w:val="00D517C8"/>
    <w:rsid w:val="00D6073F"/>
    <w:rsid w:val="00DB3785"/>
    <w:rsid w:val="00DB6C91"/>
    <w:rsid w:val="00DC0703"/>
    <w:rsid w:val="00DD59F6"/>
    <w:rsid w:val="00DF2EC9"/>
    <w:rsid w:val="00E13158"/>
    <w:rsid w:val="00E30E2D"/>
    <w:rsid w:val="00E36013"/>
    <w:rsid w:val="00E41B79"/>
    <w:rsid w:val="00E46629"/>
    <w:rsid w:val="00E56C4F"/>
    <w:rsid w:val="00E964B1"/>
    <w:rsid w:val="00EB26F5"/>
    <w:rsid w:val="00EC192B"/>
    <w:rsid w:val="00ED0117"/>
    <w:rsid w:val="00EE190F"/>
    <w:rsid w:val="00EF4F38"/>
    <w:rsid w:val="00F10ACA"/>
    <w:rsid w:val="00F472DA"/>
    <w:rsid w:val="00F52216"/>
    <w:rsid w:val="00F53726"/>
    <w:rsid w:val="00F6238A"/>
    <w:rsid w:val="00FD436B"/>
    <w:rsid w:val="00FF6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0D2943"/>
  <w15:docId w15:val="{4B106350-E333-4A6B-93DC-0A4EE7BE1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14C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Citation List,heading 4,Bullet Points,Liste Paragraf,List Bullet-OpsManual,LIST OF TABLES.,List Paragraph1,Indent Paragraph,Resume Title,TOC style,lp1,Bullet OSM,Proposal Bullet List,d_bodyb,Bullets,Table/Figure Heading,Recommendation"/>
    <w:basedOn w:val="Normal"/>
    <w:link w:val="ListParagraphChar"/>
    <w:uiPriority w:val="34"/>
    <w:qFormat/>
    <w:rsid w:val="00D22DEB"/>
    <w:pPr>
      <w:ind w:left="720"/>
    </w:pPr>
    <w:rPr>
      <w:sz w:val="24"/>
    </w:rPr>
  </w:style>
  <w:style w:type="table" w:styleId="TableGrid">
    <w:name w:val="Table Grid"/>
    <w:basedOn w:val="TableNormal"/>
    <w:uiPriority w:val="39"/>
    <w:rsid w:val="00AD3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itation List Char,heading 4 Char,Bullet Points Char,Liste Paragraf Char,List Bullet-OpsManual Char,LIST OF TABLES. Char,List Paragraph1 Char,Indent Paragraph Char,Resume Title Char,TOC style Char,lp1 Char,Bullet OSM Char"/>
    <w:link w:val="ListParagraph"/>
    <w:uiPriority w:val="34"/>
    <w:locked/>
    <w:rsid w:val="00D22DE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D31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14C"/>
    <w:rPr>
      <w:rFonts w:ascii="Times New Roman" w:eastAsia="Times New Roman" w:hAnsi="Times New Roman" w:cs="Times New Roman"/>
      <w:sz w:val="26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31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14C"/>
    <w:rPr>
      <w:rFonts w:ascii="Times New Roman" w:eastAsia="Times New Roman" w:hAnsi="Times New Roman" w:cs="Times New Roman"/>
      <w:sz w:val="26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D31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D314C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19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9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A23AE-E8BE-42F7-9C6D-4E2084E80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</dc:creator>
  <cp:keywords/>
  <dc:description/>
  <cp:lastModifiedBy>User</cp:lastModifiedBy>
  <cp:revision>5</cp:revision>
  <cp:lastPrinted>2019-11-21T15:35:00Z</cp:lastPrinted>
  <dcterms:created xsi:type="dcterms:W3CDTF">2025-07-10T09:07:00Z</dcterms:created>
  <dcterms:modified xsi:type="dcterms:W3CDTF">2025-07-1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5cb069aeefda3ef91fcf0cc17c1002afa6ddf24920e7c6bbddec538fa738e</vt:lpwstr>
  </property>
</Properties>
</file>